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gid Myer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gi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yer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7 Oak Lake Lane  Brownsburg  461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yersbrigid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56719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om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